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A267B" w14:textId="688F4A3A" w:rsidR="00761B7C" w:rsidRDefault="00761B7C" w:rsidP="00761B7C">
      <w:pPr>
        <w:pStyle w:val="Heading1"/>
        <w:rPr>
          <w:lang w:val="en-GB"/>
        </w:rPr>
      </w:pPr>
      <w:proofErr w:type="spellStart"/>
      <w:r>
        <w:rPr>
          <w:lang w:val="en-GB"/>
        </w:rPr>
        <w:t>Tshoot</w:t>
      </w:r>
      <w:proofErr w:type="spellEnd"/>
      <w:r>
        <w:rPr>
          <w:lang w:val="en-GB"/>
        </w:rPr>
        <w:t xml:space="preserve"> </w:t>
      </w:r>
      <w:r w:rsidR="00E70C14">
        <w:rPr>
          <w:lang w:val="en-GB"/>
        </w:rPr>
        <w:t>RDP access with AAD on the server w</w:t>
      </w:r>
      <w:r>
        <w:rPr>
          <w:lang w:val="en-GB"/>
        </w:rPr>
        <w:t>indows01</w:t>
      </w:r>
    </w:p>
    <w:p w14:paraId="0F881530" w14:textId="02CB9893" w:rsidR="00761B7C" w:rsidRDefault="00761B7C" w:rsidP="00761B7C">
      <w:pPr>
        <w:rPr>
          <w:lang w:val="en-GB"/>
        </w:rPr>
      </w:pPr>
    </w:p>
    <w:p w14:paraId="334DA91F" w14:textId="46056F65" w:rsidR="00E70C14" w:rsidRDefault="00E70C14" w:rsidP="00761B7C">
      <w:pPr>
        <w:rPr>
          <w:lang w:val="en-GB"/>
        </w:rPr>
      </w:pPr>
      <w:r>
        <w:rPr>
          <w:lang w:val="en-GB"/>
        </w:rPr>
        <w:t xml:space="preserve">Follow the </w:t>
      </w:r>
      <w:hyperlink r:id="rId5" w:history="1">
        <w:r w:rsidRPr="006139DB">
          <w:rPr>
            <w:rStyle w:val="Hyperlink"/>
            <w:lang w:val="en-GB"/>
          </w:rPr>
          <w:t>https://charbelnemnom.com/log-in-with-rdp-to-a-windows-azure-vm-using-azure-ad/</w:t>
        </w:r>
      </w:hyperlink>
    </w:p>
    <w:p w14:paraId="06202088" w14:textId="77777777" w:rsidR="00761B7C" w:rsidRDefault="00761B7C" w:rsidP="00312599">
      <w:pPr>
        <w:spacing w:after="0" w:line="240" w:lineRule="auto"/>
        <w:rPr>
          <w:sz w:val="16"/>
          <w:szCs w:val="16"/>
          <w:lang w:val="en-GB"/>
        </w:rPr>
      </w:pPr>
    </w:p>
    <w:p w14:paraId="549FACD2" w14:textId="1F832B48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PS C:\Users\azureuser&gt; </w:t>
      </w:r>
      <w:proofErr w:type="spellStart"/>
      <w:r w:rsidRPr="00C42311">
        <w:rPr>
          <w:sz w:val="16"/>
          <w:szCs w:val="16"/>
          <w:lang w:val="en-GB"/>
        </w:rPr>
        <w:t>dsregcmd</w:t>
      </w:r>
      <w:proofErr w:type="spellEnd"/>
      <w:r w:rsidRPr="00C42311">
        <w:rPr>
          <w:sz w:val="16"/>
          <w:szCs w:val="16"/>
          <w:lang w:val="en-GB"/>
        </w:rPr>
        <w:t xml:space="preserve"> /status</w:t>
      </w:r>
    </w:p>
    <w:p w14:paraId="0CB5D879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373E47D0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6B55D6B1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Device State                                                         |</w:t>
      </w:r>
    </w:p>
    <w:p w14:paraId="571A463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2604F7B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279FD663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highlight w:val="yellow"/>
          <w:lang w:val="en-GB"/>
        </w:rPr>
        <w:t>AzureAdJoined</w:t>
      </w:r>
      <w:proofErr w:type="spellEnd"/>
      <w:r w:rsidRPr="00C42311">
        <w:rPr>
          <w:sz w:val="16"/>
          <w:szCs w:val="16"/>
          <w:highlight w:val="yellow"/>
          <w:lang w:val="en-GB"/>
        </w:rPr>
        <w:t xml:space="preserve"> :</w:t>
      </w:r>
      <w:proofErr w:type="gramEnd"/>
      <w:r w:rsidRPr="00C42311">
        <w:rPr>
          <w:sz w:val="16"/>
          <w:szCs w:val="16"/>
          <w:highlight w:val="yellow"/>
          <w:lang w:val="en-GB"/>
        </w:rPr>
        <w:t xml:space="preserve"> YES</w:t>
      </w:r>
    </w:p>
    <w:p w14:paraId="39F06291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EnterpriseJoin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56021CE8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DomainJoin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2A1BCE0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07BB523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384DA487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Device Details                                                       |</w:t>
      </w:r>
    </w:p>
    <w:p w14:paraId="15ADB0C1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43628A3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365C6ED7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Device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bd582321-e394-4102-b73b-89ad2840f07b</w:t>
      </w:r>
    </w:p>
    <w:p w14:paraId="1314FD4F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</w:t>
      </w:r>
      <w:proofErr w:type="gramStart"/>
      <w:r w:rsidRPr="00C42311">
        <w:rPr>
          <w:sz w:val="16"/>
          <w:szCs w:val="16"/>
          <w:lang w:val="en-GB"/>
        </w:rPr>
        <w:t>Thumbprint :</w:t>
      </w:r>
      <w:proofErr w:type="gramEnd"/>
      <w:r w:rsidRPr="00C42311">
        <w:rPr>
          <w:sz w:val="16"/>
          <w:szCs w:val="16"/>
          <w:lang w:val="en-GB"/>
        </w:rPr>
        <w:t xml:space="preserve"> 89C5A972ABEB883B0771F0BC600514E185F4F140</w:t>
      </w:r>
    </w:p>
    <w:p w14:paraId="274672F4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</w:t>
      </w:r>
      <w:proofErr w:type="spellStart"/>
      <w:proofErr w:type="gramStart"/>
      <w:r w:rsidRPr="00C42311">
        <w:rPr>
          <w:sz w:val="16"/>
          <w:szCs w:val="16"/>
          <w:lang w:val="en-GB"/>
        </w:rPr>
        <w:t>DeviceCertificateValidity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[ 2022-03-16 11:32:41.000 UTC -- 2032-03-16 12:02:41.000 UTC ]</w:t>
      </w:r>
    </w:p>
    <w:p w14:paraId="54B4B768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Container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2d6dcf46-f765-49ce-a6f9-6da390ca88fc</w:t>
      </w:r>
    </w:p>
    <w:p w14:paraId="33ECF689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Provider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Microsoft Software Key Storage Provider</w:t>
      </w:r>
    </w:p>
    <w:p w14:paraId="24BAB2DF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TpmProtect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296CEB5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528CD8F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006B972E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Tenant Details                                                       |</w:t>
      </w:r>
    </w:p>
    <w:p w14:paraId="3A937C54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47157A5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1E02EFB0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TenantName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71B2007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Tenant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cbede638-a3d9-459f-8f4e-24ced73b4e5e</w:t>
      </w:r>
    </w:p>
    <w:p w14:paraId="54C9952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Idp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login.windows.net</w:t>
      </w:r>
    </w:p>
    <w:p w14:paraId="546CAA33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AuthCode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login.microsoftonline.com/cbede638-a3d9-459f-8f4e-24ced73b4e5e/oauth2/authorize</w:t>
      </w:r>
    </w:p>
    <w:p w14:paraId="67CA51F9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AccessToken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login.microsoftonline.com/cbede638-a3d9-459f-8f4e-24ced73b4e5e/oauth2/token</w:t>
      </w:r>
    </w:p>
    <w:p w14:paraId="57B7A96D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Mdm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3BEBB0F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MdmTou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5BF18D1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MdmCompliance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5CBE6127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Settings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0EA1FF0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JoinSrvVersion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1.0</w:t>
      </w:r>
    </w:p>
    <w:p w14:paraId="77C215B8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JoinSrv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enterpriseregistration.windows.net/EnrollmentServer/device/</w:t>
      </w:r>
    </w:p>
    <w:p w14:paraId="6BC8340B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JoinSrv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urn:ms-drs:enterpriseregistration.windows.net</w:t>
      </w:r>
    </w:p>
    <w:p w14:paraId="7A81821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SrvVersion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1.0</w:t>
      </w:r>
    </w:p>
    <w:p w14:paraId="5569263E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Srv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enterpriseregistration.windows.net/EnrollmentServer/key/</w:t>
      </w:r>
    </w:p>
    <w:p w14:paraId="3DECE9A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Srv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urn:ms-drs:enterpriseregistration.windows.net</w:t>
      </w:r>
    </w:p>
    <w:p w14:paraId="44CD3A7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WebAuthNSrvVersion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1.0</w:t>
      </w:r>
    </w:p>
    <w:p w14:paraId="10488594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WebAuthNSrv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enterpriseregistration.windows.net/webauthn/cbede638-a3d9-459f-8f4e-24ced73b4e5e/</w:t>
      </w:r>
    </w:p>
    <w:p w14:paraId="493947E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WebAuthNSrv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urn:ms-drs:enterpriseregistration.windows.net</w:t>
      </w:r>
    </w:p>
    <w:p w14:paraId="358800D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</w:t>
      </w:r>
      <w:proofErr w:type="spellStart"/>
      <w:proofErr w:type="gramStart"/>
      <w:r w:rsidRPr="00C42311">
        <w:rPr>
          <w:sz w:val="16"/>
          <w:szCs w:val="16"/>
          <w:lang w:val="en-GB"/>
        </w:rPr>
        <w:t>DeviceManagementSrvVer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1.0</w:t>
      </w:r>
    </w:p>
    <w:p w14:paraId="3D944FF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</w:t>
      </w:r>
      <w:proofErr w:type="spellStart"/>
      <w:proofErr w:type="gramStart"/>
      <w:r w:rsidRPr="00C42311">
        <w:rPr>
          <w:sz w:val="16"/>
          <w:szCs w:val="16"/>
          <w:lang w:val="en-GB"/>
        </w:rPr>
        <w:t>DeviceManagementSrvUrl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https://enterpriseregistration.windows.net/manage/cbede638-a3d9-459f-8f4e-24ced73b4e5e/</w:t>
      </w:r>
    </w:p>
    <w:p w14:paraId="7DCC3168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</w:t>
      </w:r>
      <w:proofErr w:type="spellStart"/>
      <w:proofErr w:type="gramStart"/>
      <w:r w:rsidRPr="00C42311">
        <w:rPr>
          <w:sz w:val="16"/>
          <w:szCs w:val="16"/>
          <w:lang w:val="en-GB"/>
        </w:rPr>
        <w:t>DeviceManagementSrvI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urn:ms-drs:enterpriseregistration.windows.net</w:t>
      </w:r>
    </w:p>
    <w:p w14:paraId="1D9066F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47CA885D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3FDE3CF0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User State                                                           |</w:t>
      </w:r>
    </w:p>
    <w:p w14:paraId="4BD4A54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37D518FD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052C8259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NgcSe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17913B0B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WorkplaceJoin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3992DD01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WamDefaultSe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52353831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5EB99EEB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1212858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SSO State                                                            |</w:t>
      </w:r>
    </w:p>
    <w:p w14:paraId="6B992B9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6E2A0563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5D1D966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 </w:t>
      </w:r>
      <w:proofErr w:type="spellStart"/>
      <w:proofErr w:type="gramStart"/>
      <w:r w:rsidRPr="00C42311">
        <w:rPr>
          <w:sz w:val="16"/>
          <w:szCs w:val="16"/>
          <w:highlight w:val="yellow"/>
          <w:lang w:val="en-GB"/>
        </w:rPr>
        <w:t>AzureAdPrt</w:t>
      </w:r>
      <w:proofErr w:type="spellEnd"/>
      <w:r w:rsidRPr="00C42311">
        <w:rPr>
          <w:sz w:val="16"/>
          <w:szCs w:val="16"/>
          <w:highlight w:val="yellow"/>
          <w:lang w:val="en-GB"/>
        </w:rPr>
        <w:t xml:space="preserve"> :</w:t>
      </w:r>
      <w:proofErr w:type="gramEnd"/>
      <w:r w:rsidRPr="00C42311">
        <w:rPr>
          <w:sz w:val="16"/>
          <w:szCs w:val="16"/>
          <w:highlight w:val="yellow"/>
          <w:lang w:val="en-GB"/>
        </w:rPr>
        <w:t xml:space="preserve"> NO</w:t>
      </w:r>
    </w:p>
    <w:p w14:paraId="531F0B5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</w:t>
      </w:r>
      <w:proofErr w:type="spellStart"/>
      <w:proofErr w:type="gramStart"/>
      <w:r w:rsidRPr="00C42311">
        <w:rPr>
          <w:sz w:val="16"/>
          <w:szCs w:val="16"/>
          <w:lang w:val="en-GB"/>
        </w:rPr>
        <w:t>AzureAdPrtAuthority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6902C4FF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EnterprisePr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2A4C53E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lastRenderedPageBreak/>
        <w:t xml:space="preserve">    </w:t>
      </w:r>
      <w:proofErr w:type="spellStart"/>
      <w:proofErr w:type="gramStart"/>
      <w:r w:rsidRPr="00C42311">
        <w:rPr>
          <w:sz w:val="16"/>
          <w:szCs w:val="16"/>
          <w:lang w:val="en-GB"/>
        </w:rPr>
        <w:t>EnterprisePrtAuthority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</w:p>
    <w:p w14:paraId="4D3BF35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0FF3982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0F206BC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| Diagnostic Data                                                      |</w:t>
      </w:r>
    </w:p>
    <w:p w14:paraId="69D29A4F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4F76C8AD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1AFD77FB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AadRecoveryNeed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08F09794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KeySignTes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PASSED</w:t>
      </w:r>
    </w:p>
    <w:p w14:paraId="10F3AF8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6FA0BE2E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04ACCE2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| </w:t>
      </w:r>
      <w:proofErr w:type="spellStart"/>
      <w:r w:rsidRPr="00C42311">
        <w:rPr>
          <w:sz w:val="16"/>
          <w:szCs w:val="16"/>
          <w:lang w:val="en-GB"/>
        </w:rPr>
        <w:t>Ngc</w:t>
      </w:r>
      <w:proofErr w:type="spellEnd"/>
      <w:r w:rsidRPr="00C42311">
        <w:rPr>
          <w:sz w:val="16"/>
          <w:szCs w:val="16"/>
          <w:lang w:val="en-GB"/>
        </w:rPr>
        <w:t xml:space="preserve"> Prerequisite Check                                               |</w:t>
      </w:r>
    </w:p>
    <w:p w14:paraId="746D166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>+----------------------------------------------------------------------+</w:t>
      </w:r>
    </w:p>
    <w:p w14:paraId="1801CA7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</w:p>
    <w:p w14:paraId="17C0BE5A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IsDeviceJoin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YES</w:t>
      </w:r>
    </w:p>
    <w:p w14:paraId="58533FFC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IsUserAzureA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0CCA96B8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PolicyEnabl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5304C119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PostLogonEnabled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YES</w:t>
      </w:r>
    </w:p>
    <w:p w14:paraId="7870B505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DeviceEligible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YES</w:t>
      </w:r>
    </w:p>
    <w:p w14:paraId="16DD71F6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SessionIsNotRemote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</w:t>
      </w:r>
    </w:p>
    <w:p w14:paraId="4869A8A2" w14:textId="77777777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CertEnrollmen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none</w:t>
      </w:r>
    </w:p>
    <w:p w14:paraId="75CA8B8F" w14:textId="18772685" w:rsidR="00312599" w:rsidRPr="00C42311" w:rsidRDefault="00312599" w:rsidP="00312599">
      <w:pPr>
        <w:spacing w:after="0" w:line="240" w:lineRule="auto"/>
        <w:rPr>
          <w:sz w:val="16"/>
          <w:szCs w:val="16"/>
          <w:lang w:val="en-GB"/>
        </w:rPr>
      </w:pPr>
      <w:r w:rsidRPr="00C42311">
        <w:rPr>
          <w:sz w:val="16"/>
          <w:szCs w:val="16"/>
          <w:lang w:val="en-GB"/>
        </w:rPr>
        <w:t xml:space="preserve">              </w:t>
      </w:r>
      <w:proofErr w:type="spellStart"/>
      <w:proofErr w:type="gramStart"/>
      <w:r w:rsidRPr="00C42311">
        <w:rPr>
          <w:sz w:val="16"/>
          <w:szCs w:val="16"/>
          <w:lang w:val="en-GB"/>
        </w:rPr>
        <w:t>PreReqResult</w:t>
      </w:r>
      <w:proofErr w:type="spellEnd"/>
      <w:r w:rsidRPr="00C42311">
        <w:rPr>
          <w:sz w:val="16"/>
          <w:szCs w:val="16"/>
          <w:lang w:val="en-GB"/>
        </w:rPr>
        <w:t xml:space="preserve"> :</w:t>
      </w:r>
      <w:proofErr w:type="gramEnd"/>
      <w:r w:rsidRPr="00C42311">
        <w:rPr>
          <w:sz w:val="16"/>
          <w:szCs w:val="16"/>
          <w:lang w:val="en-GB"/>
        </w:rPr>
        <w:t xml:space="preserve"> </w:t>
      </w:r>
      <w:proofErr w:type="spellStart"/>
      <w:r w:rsidRPr="00C42311">
        <w:rPr>
          <w:sz w:val="16"/>
          <w:szCs w:val="16"/>
          <w:lang w:val="en-GB"/>
        </w:rPr>
        <w:t>WillNotProvision</w:t>
      </w:r>
      <w:proofErr w:type="spellEnd"/>
    </w:p>
    <w:p w14:paraId="489530B2" w14:textId="6D2520E6" w:rsidR="00312599" w:rsidRPr="00C42311" w:rsidRDefault="00312599">
      <w:pPr>
        <w:rPr>
          <w:lang w:val="en-GB"/>
        </w:rPr>
      </w:pPr>
    </w:p>
    <w:p w14:paraId="446C0387" w14:textId="7ED02223" w:rsidR="00312599" w:rsidRPr="00C42311" w:rsidRDefault="00312599">
      <w:pPr>
        <w:rPr>
          <w:lang w:val="en-GB"/>
        </w:rPr>
      </w:pPr>
    </w:p>
    <w:p w14:paraId="11BA9F97" w14:textId="1C6A1C3A" w:rsidR="00312599" w:rsidRPr="00C42311" w:rsidRDefault="00312599">
      <w:pPr>
        <w:rPr>
          <w:lang w:val="en-GB"/>
        </w:rPr>
      </w:pPr>
      <w:r w:rsidRPr="00C42311">
        <w:rPr>
          <w:noProof/>
          <w:lang w:val="en-GB"/>
        </w:rPr>
        <w:drawing>
          <wp:inline distT="0" distB="0" distL="0" distR="0" wp14:anchorId="2DC99DBC" wp14:editId="5462D7CF">
            <wp:extent cx="3379622" cy="917603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82715" cy="918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B758" w14:textId="77777777" w:rsidR="00312599" w:rsidRPr="00C42311" w:rsidRDefault="00312599">
      <w:pPr>
        <w:rPr>
          <w:lang w:val="en-GB"/>
        </w:rPr>
      </w:pPr>
    </w:p>
    <w:p w14:paraId="7F395B24" w14:textId="297D9CB6" w:rsidR="00312599" w:rsidRPr="00C42311" w:rsidRDefault="00312599">
      <w:pPr>
        <w:rPr>
          <w:lang w:val="en-GB"/>
        </w:rPr>
      </w:pPr>
      <w:r w:rsidRPr="00C42311">
        <w:rPr>
          <w:noProof/>
          <w:lang w:val="en-GB"/>
        </w:rPr>
        <w:drawing>
          <wp:inline distT="0" distB="0" distL="0" distR="0" wp14:anchorId="52F1A957" wp14:editId="76585979">
            <wp:extent cx="3357676" cy="816732"/>
            <wp:effectExtent l="0" t="0" r="0" b="254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1524" cy="820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34BCD" w14:textId="77777777" w:rsidR="00312599" w:rsidRPr="00C42311" w:rsidRDefault="00312599">
      <w:pPr>
        <w:rPr>
          <w:lang w:val="en-GB"/>
        </w:rPr>
      </w:pPr>
    </w:p>
    <w:p w14:paraId="60F2CB27" w14:textId="70918084" w:rsidR="00CB6E07" w:rsidRPr="00C42311" w:rsidRDefault="00CB6E07">
      <w:pPr>
        <w:rPr>
          <w:lang w:val="en-GB"/>
        </w:rPr>
      </w:pPr>
      <w:r w:rsidRPr="00C42311">
        <w:rPr>
          <w:lang w:val="en-GB"/>
        </w:rPr>
        <w:t xml:space="preserve">Add the </w:t>
      </w:r>
      <w:r w:rsidR="00C42311" w:rsidRPr="00C42311">
        <w:rPr>
          <w:lang w:val="en-GB"/>
        </w:rPr>
        <w:t xml:space="preserve">azure AD </w:t>
      </w:r>
      <w:r w:rsidRPr="00C42311">
        <w:rPr>
          <w:lang w:val="en-GB"/>
        </w:rPr>
        <w:t xml:space="preserve">user </w:t>
      </w:r>
      <w:hyperlink r:id="rId8" w:history="1">
        <w:r w:rsidR="00C42311" w:rsidRPr="00C42311">
          <w:rPr>
            <w:rStyle w:val="Hyperlink"/>
            <w:lang w:val="en-GB"/>
          </w:rPr>
          <w:t>petr.nemec@tietoevry.com</w:t>
        </w:r>
      </w:hyperlink>
      <w:r w:rsidR="00C42311" w:rsidRPr="00C42311">
        <w:rPr>
          <w:lang w:val="en-GB"/>
        </w:rPr>
        <w:t xml:space="preserve"> to the remote desktop users</w:t>
      </w:r>
    </w:p>
    <w:p w14:paraId="0ACCCB04" w14:textId="77777777" w:rsidR="00CB6E07" w:rsidRPr="00C42311" w:rsidRDefault="00CB6E07">
      <w:pPr>
        <w:rPr>
          <w:lang w:val="en-GB"/>
        </w:rPr>
      </w:pPr>
    </w:p>
    <w:p w14:paraId="591BA074" w14:textId="500B6A1D" w:rsidR="00312599" w:rsidRPr="00C42311" w:rsidRDefault="00312599">
      <w:pPr>
        <w:rPr>
          <w:i/>
          <w:iCs/>
          <w:lang w:val="en-GB"/>
        </w:rPr>
      </w:pPr>
      <w:r w:rsidRPr="00C42311">
        <w:rPr>
          <w:i/>
          <w:iCs/>
          <w:lang w:val="en-GB"/>
        </w:rPr>
        <w:t xml:space="preserve">net </w:t>
      </w:r>
      <w:proofErr w:type="spellStart"/>
      <w:r w:rsidRPr="00C42311">
        <w:rPr>
          <w:i/>
          <w:iCs/>
          <w:lang w:val="en-GB"/>
        </w:rPr>
        <w:t>localgroup</w:t>
      </w:r>
      <w:proofErr w:type="spellEnd"/>
      <w:r w:rsidRPr="00C42311">
        <w:rPr>
          <w:i/>
          <w:iCs/>
          <w:lang w:val="en-GB"/>
        </w:rPr>
        <w:t xml:space="preserve"> "remote desktop users" /add "</w:t>
      </w:r>
      <w:proofErr w:type="spellStart"/>
      <w:r w:rsidRPr="00C42311">
        <w:rPr>
          <w:i/>
          <w:iCs/>
          <w:lang w:val="en-GB"/>
        </w:rPr>
        <w:t>AzureAd</w:t>
      </w:r>
      <w:proofErr w:type="spellEnd"/>
      <w:r w:rsidRPr="00C42311">
        <w:rPr>
          <w:i/>
          <w:iCs/>
          <w:lang w:val="en-GB"/>
        </w:rPr>
        <w:t>\petr.nemec@tietoevry.com"</w:t>
      </w:r>
    </w:p>
    <w:p w14:paraId="309D7CE1" w14:textId="3FEC8C24" w:rsidR="00312599" w:rsidRDefault="00312599">
      <w:pPr>
        <w:rPr>
          <w:lang w:val="en-GB"/>
        </w:rPr>
      </w:pPr>
    </w:p>
    <w:p w14:paraId="70C926C1" w14:textId="1BF9B254" w:rsidR="00DB6291" w:rsidRPr="00C42311" w:rsidRDefault="00DB6291">
      <w:pPr>
        <w:rPr>
          <w:lang w:val="en-GB"/>
        </w:rPr>
      </w:pPr>
      <w:r>
        <w:rPr>
          <w:lang w:val="en-GB"/>
        </w:rPr>
        <w:t>Now my identity EU\5+3 linked to AAD account turns up as a member in the Remote Desktop Users</w:t>
      </w:r>
    </w:p>
    <w:p w14:paraId="7BFB9FEB" w14:textId="13E76F17" w:rsidR="00312599" w:rsidRPr="00C42311" w:rsidRDefault="00312599">
      <w:pPr>
        <w:rPr>
          <w:lang w:val="en-GB"/>
        </w:rPr>
      </w:pPr>
      <w:r w:rsidRPr="00C42311">
        <w:rPr>
          <w:noProof/>
          <w:lang w:val="en-GB"/>
        </w:rPr>
        <w:lastRenderedPageBreak/>
        <w:drawing>
          <wp:inline distT="0" distB="0" distL="0" distR="0" wp14:anchorId="60246B55" wp14:editId="2B1D4051">
            <wp:extent cx="2743200" cy="3106674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6195" cy="311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A34C5" w14:textId="22CBA4AA" w:rsidR="00761B7C" w:rsidRDefault="00761B7C">
      <w:pPr>
        <w:rPr>
          <w:lang w:val="en-GB"/>
        </w:rPr>
      </w:pPr>
    </w:p>
    <w:p w14:paraId="7978C01B" w14:textId="1883D47C" w:rsidR="00761B7C" w:rsidRDefault="00761B7C" w:rsidP="00761B7C">
      <w:pPr>
        <w:pStyle w:val="Heading2"/>
        <w:rPr>
          <w:lang w:val="en-GB"/>
        </w:rPr>
      </w:pPr>
      <w:r>
        <w:rPr>
          <w:lang w:val="en-GB"/>
        </w:rPr>
        <w:t>RDP access via bastion</w:t>
      </w:r>
    </w:p>
    <w:p w14:paraId="3DF15CB3" w14:textId="2A371C08" w:rsidR="00761B7C" w:rsidRDefault="00761B7C">
      <w:pPr>
        <w:rPr>
          <w:lang w:val="en-GB"/>
        </w:rPr>
      </w:pPr>
      <w:proofErr w:type="spellStart"/>
      <w:r w:rsidRPr="00761B7C">
        <w:rPr>
          <w:lang w:val="en-GB"/>
        </w:rPr>
        <w:t>az</w:t>
      </w:r>
      <w:proofErr w:type="spellEnd"/>
      <w:r w:rsidRPr="00761B7C">
        <w:rPr>
          <w:lang w:val="en-GB"/>
        </w:rPr>
        <w:t xml:space="preserve"> network bastion </w:t>
      </w:r>
      <w:proofErr w:type="spellStart"/>
      <w:r w:rsidRPr="00761B7C">
        <w:rPr>
          <w:lang w:val="en-GB"/>
        </w:rPr>
        <w:t>rdp</w:t>
      </w:r>
      <w:proofErr w:type="spellEnd"/>
      <w:r w:rsidRPr="00761B7C">
        <w:rPr>
          <w:lang w:val="en-GB"/>
        </w:rPr>
        <w:t xml:space="preserve"> --name bastion01 --resource-group </w:t>
      </w:r>
      <w:proofErr w:type="spellStart"/>
      <w:r w:rsidRPr="00761B7C">
        <w:rPr>
          <w:lang w:val="en-GB"/>
        </w:rPr>
        <w:t>rg-nemedpet-linux-aad</w:t>
      </w:r>
      <w:proofErr w:type="spellEnd"/>
      <w:r w:rsidRPr="00761B7C">
        <w:rPr>
          <w:lang w:val="en-GB"/>
        </w:rPr>
        <w:t xml:space="preserve"> --target-resource-id /subscriptions/3a60e7b7-ac49-45d8-8a8f-ba61cdc5dc1f/resourceGroups/rg-nemedpet-linux-aad/providers/Microsoft.Compute/virtualMachines/windows01</w:t>
      </w:r>
    </w:p>
    <w:p w14:paraId="5203000A" w14:textId="77777777" w:rsidR="00761B7C" w:rsidRDefault="00761B7C">
      <w:pPr>
        <w:rPr>
          <w:lang w:val="en-GB"/>
        </w:rPr>
      </w:pPr>
    </w:p>
    <w:p w14:paraId="6233C62E" w14:textId="406D65F0" w:rsidR="00312599" w:rsidRPr="00C42311" w:rsidRDefault="00761B7C">
      <w:pPr>
        <w:rPr>
          <w:lang w:val="en-GB"/>
        </w:rPr>
      </w:pPr>
      <w:r>
        <w:rPr>
          <w:lang w:val="en-GB"/>
        </w:rPr>
        <w:t>RDP l</w:t>
      </w:r>
      <w:r w:rsidR="00C42311" w:rsidRPr="00C42311">
        <w:rPr>
          <w:lang w:val="en-GB"/>
        </w:rPr>
        <w:t>ogin fails using EU\</w:t>
      </w:r>
      <w:r w:rsidR="00DB6291">
        <w:rPr>
          <w:lang w:val="en-GB"/>
        </w:rPr>
        <w:t>5+3</w:t>
      </w:r>
    </w:p>
    <w:p w14:paraId="296A7993" w14:textId="7F32FD7E" w:rsidR="007C5BC5" w:rsidRPr="00C42311" w:rsidRDefault="00312599">
      <w:pPr>
        <w:rPr>
          <w:lang w:val="en-GB"/>
        </w:rPr>
      </w:pPr>
      <w:r w:rsidRPr="00C42311">
        <w:rPr>
          <w:noProof/>
          <w:lang w:val="en-GB"/>
        </w:rPr>
        <w:drawing>
          <wp:inline distT="0" distB="0" distL="0" distR="0" wp14:anchorId="33ADD1F0" wp14:editId="12D77EDE">
            <wp:extent cx="3262579" cy="3005007"/>
            <wp:effectExtent l="0" t="0" r="0" b="508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6199" cy="3008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17BCC" w14:textId="77777777" w:rsidR="00761B7C" w:rsidRDefault="00761B7C" w:rsidP="00761B7C">
      <w:pPr>
        <w:rPr>
          <w:lang w:val="en-GB"/>
        </w:rPr>
      </w:pPr>
    </w:p>
    <w:p w14:paraId="3A7F02D1" w14:textId="60A7DCBA" w:rsidR="00761B7C" w:rsidRPr="00C42311" w:rsidRDefault="00761B7C" w:rsidP="00761B7C">
      <w:pPr>
        <w:rPr>
          <w:lang w:val="en-GB"/>
        </w:rPr>
      </w:pPr>
      <w:r>
        <w:rPr>
          <w:lang w:val="en-GB"/>
        </w:rPr>
        <w:t>RDP l</w:t>
      </w:r>
      <w:r w:rsidRPr="00C42311">
        <w:rPr>
          <w:lang w:val="en-GB"/>
        </w:rPr>
        <w:t xml:space="preserve">ogin fails using </w:t>
      </w:r>
      <w:r>
        <w:rPr>
          <w:lang w:val="en-GB"/>
        </w:rPr>
        <w:t>email address as well</w:t>
      </w:r>
    </w:p>
    <w:p w14:paraId="33175FEF" w14:textId="38CA130E" w:rsidR="00312599" w:rsidRPr="00C42311" w:rsidRDefault="00312599">
      <w:pPr>
        <w:rPr>
          <w:lang w:val="en-GB"/>
        </w:rPr>
      </w:pPr>
    </w:p>
    <w:p w14:paraId="3B49D7E7" w14:textId="23997BA7" w:rsidR="00C42311" w:rsidRDefault="00C42311">
      <w:pPr>
        <w:rPr>
          <w:lang w:val="en-GB"/>
        </w:rPr>
      </w:pPr>
    </w:p>
    <w:p w14:paraId="3D1AA8D4" w14:textId="456A8C69" w:rsidR="001A7C8A" w:rsidRPr="00C42311" w:rsidRDefault="001A7C8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5793F97" wp14:editId="6823EDE6">
            <wp:extent cx="2962910" cy="356997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356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177E" w14:textId="660E466A" w:rsidR="00312599" w:rsidRPr="00C42311" w:rsidRDefault="00312599">
      <w:pPr>
        <w:rPr>
          <w:lang w:val="en-GB"/>
        </w:rPr>
      </w:pPr>
    </w:p>
    <w:p w14:paraId="4CB04446" w14:textId="000F888F" w:rsidR="00312599" w:rsidRDefault="00C42311">
      <w:pPr>
        <w:rPr>
          <w:lang w:val="en-GB"/>
        </w:rPr>
      </w:pPr>
      <w:r>
        <w:rPr>
          <w:noProof/>
        </w:rPr>
        <w:drawing>
          <wp:inline distT="0" distB="0" distL="0" distR="0" wp14:anchorId="57CD7368" wp14:editId="32C3F050">
            <wp:extent cx="2750515" cy="2331046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54064" cy="233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682E7" w14:textId="0208D787" w:rsidR="000265D6" w:rsidRDefault="000265D6">
      <w:pPr>
        <w:rPr>
          <w:lang w:val="en-GB"/>
        </w:rPr>
      </w:pPr>
    </w:p>
    <w:p w14:paraId="2840FDAF" w14:textId="6050D96C" w:rsidR="000265D6" w:rsidRDefault="000265D6">
      <w:pPr>
        <w:rPr>
          <w:lang w:val="en-GB"/>
        </w:rPr>
      </w:pPr>
    </w:p>
    <w:p w14:paraId="18B1F395" w14:textId="30838EF1" w:rsidR="000265D6" w:rsidRDefault="001A7C8A">
      <w:pPr>
        <w:rPr>
          <w:lang w:val="en-GB"/>
        </w:rPr>
      </w:pPr>
      <w:r w:rsidRPr="001A7C8A">
        <w:rPr>
          <w:highlight w:val="yellow"/>
          <w:lang w:val="en-GB"/>
        </w:rPr>
        <w:t>I suspect there is an issue with MFA</w:t>
      </w:r>
    </w:p>
    <w:p w14:paraId="3A8DA76A" w14:textId="1AF2E2F0" w:rsidR="000265D6" w:rsidRPr="00C42311" w:rsidRDefault="000265D6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2F8C9D5" wp14:editId="266DB9D7">
            <wp:extent cx="5760720" cy="2905125"/>
            <wp:effectExtent l="0" t="0" r="0" b="9525"/>
            <wp:docPr id="8" name="Picture 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65D6" w:rsidRPr="00C4231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De3MDU0MDa0MDJU0lEKTi0uzszPAykwqgUAMYDqqCwAAAA="/>
  </w:docVars>
  <w:rsids>
    <w:rsidRoot w:val="00312599"/>
    <w:rsid w:val="000265D6"/>
    <w:rsid w:val="001A7C8A"/>
    <w:rsid w:val="00312599"/>
    <w:rsid w:val="005A4351"/>
    <w:rsid w:val="00761B7C"/>
    <w:rsid w:val="007C5BC5"/>
    <w:rsid w:val="00C42311"/>
    <w:rsid w:val="00CB6E07"/>
    <w:rsid w:val="00DB6291"/>
    <w:rsid w:val="00E7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822BC"/>
  <w15:chartTrackingRefBased/>
  <w15:docId w15:val="{D618324C-A83E-4FA1-8FFD-0CEEC2F2A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61B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1B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423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31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61B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1B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tr.nemec@tietoevry.com" TargetMode="External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harbelnemnom.com/log-in-with-rdp-to-a-windows-azure-vm-using-azure-ad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30A16-FB5D-49B5-A9FA-3F6741250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13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Nemec</dc:creator>
  <cp:keywords/>
  <dc:description/>
  <cp:lastModifiedBy>Petr Nemec</cp:lastModifiedBy>
  <cp:revision>2</cp:revision>
  <dcterms:created xsi:type="dcterms:W3CDTF">2022-03-16T12:36:00Z</dcterms:created>
  <dcterms:modified xsi:type="dcterms:W3CDTF">2022-04-21T07:50:00Z</dcterms:modified>
</cp:coreProperties>
</file>